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39FEF3" w14:textId="77777777" w:rsidR="005C430E" w:rsidRDefault="005C430E" w:rsidP="005C430E">
      <w:pPr>
        <w:spacing w:after="0" w:line="240" w:lineRule="auto"/>
        <w:jc w:val="center"/>
        <w:rPr>
          <w:color w:val="0070C0"/>
        </w:rPr>
      </w:pPr>
      <w:r w:rsidRPr="005C430E">
        <w:rPr>
          <w:b/>
          <w:color w:val="0070C0"/>
          <w:sz w:val="32"/>
          <w:szCs w:val="32"/>
        </w:rPr>
        <w:t>Congratulations on your interview!</w:t>
      </w:r>
    </w:p>
    <w:p w14:paraId="48F66B65" w14:textId="3E9EDA3B" w:rsidR="005C430E" w:rsidRDefault="005C430E" w:rsidP="005C430E">
      <w:pPr>
        <w:spacing w:after="0" w:line="240" w:lineRule="auto"/>
        <w:rPr>
          <w:color w:val="0070C0"/>
        </w:rPr>
      </w:pPr>
      <w:r w:rsidRPr="00D7711C">
        <w:rPr>
          <w:color w:val="0070C0"/>
        </w:rPr>
        <w:t xml:space="preserve">Let me know if you have any questions or need any advice </w:t>
      </w:r>
      <w:r w:rsidRPr="00D7711C">
        <w:rPr>
          <w:color w:val="0070C0"/>
        </w:rPr>
        <w:sym w:font="Wingdings" w:char="F04A"/>
      </w:r>
      <w:r w:rsidRPr="00D7711C">
        <w:rPr>
          <w:color w:val="0070C0"/>
        </w:rPr>
        <w:t xml:space="preserve">  Take a deep breath – you are ready for this!</w:t>
      </w:r>
    </w:p>
    <w:p w14:paraId="6F26D230" w14:textId="77777777" w:rsidR="00F84901" w:rsidRPr="00D7711C" w:rsidRDefault="00F84901" w:rsidP="005C430E">
      <w:pPr>
        <w:spacing w:after="0" w:line="240" w:lineRule="auto"/>
        <w:rPr>
          <w:color w:val="0070C0"/>
        </w:rPr>
      </w:pPr>
    </w:p>
    <w:p w14:paraId="01A4B324" w14:textId="7A30F3F5" w:rsidR="005C430E" w:rsidRPr="00D7711C" w:rsidRDefault="005C430E" w:rsidP="005C430E">
      <w:pPr>
        <w:spacing w:after="0" w:line="240" w:lineRule="auto"/>
        <w:rPr>
          <w:color w:val="0070C0"/>
        </w:rPr>
      </w:pPr>
      <w:r w:rsidRPr="00D7711C">
        <w:rPr>
          <w:color w:val="0070C0"/>
        </w:rPr>
        <w:t xml:space="preserve">Email this thank you note to the </w:t>
      </w:r>
      <w:r w:rsidR="005E4825">
        <w:rPr>
          <w:color w:val="0070C0"/>
        </w:rPr>
        <w:t>R</w:t>
      </w:r>
      <w:r w:rsidRPr="00D7711C">
        <w:rPr>
          <w:color w:val="0070C0"/>
        </w:rPr>
        <w:t xml:space="preserve">ecruiter AND </w:t>
      </w:r>
      <w:r w:rsidRPr="00D7711C">
        <w:rPr>
          <w:noProof/>
          <w:color w:val="0070C0"/>
        </w:rPr>
        <w:t>all</w:t>
      </w:r>
      <w:r w:rsidRPr="00D7711C">
        <w:rPr>
          <w:color w:val="0070C0"/>
        </w:rPr>
        <w:t xml:space="preserve"> hiring authorities (personalize each) </w:t>
      </w:r>
      <w:r w:rsidRPr="00D7711C">
        <w:rPr>
          <w:b/>
          <w:color w:val="0070C0"/>
        </w:rPr>
        <w:t>IMMEDIATELY</w:t>
      </w:r>
      <w:r w:rsidRPr="00D7711C">
        <w:rPr>
          <w:color w:val="0070C0"/>
        </w:rPr>
        <w:t>!  Also email references to them, even if they did not ask (this gives the final confidence boost – message me if you need assistance).</w:t>
      </w:r>
      <w:r w:rsidR="00F84901">
        <w:rPr>
          <w:color w:val="0070C0"/>
        </w:rPr>
        <w:t xml:space="preserve"> The reference template is attached separately.  </w:t>
      </w:r>
    </w:p>
    <w:p w14:paraId="267925DA" w14:textId="77777777" w:rsidR="005C430E" w:rsidRPr="00D7711C" w:rsidRDefault="005C430E" w:rsidP="005C430E">
      <w:pPr>
        <w:spacing w:after="0" w:line="240" w:lineRule="auto"/>
        <w:rPr>
          <w:color w:val="0070C0"/>
        </w:rPr>
      </w:pPr>
    </w:p>
    <w:p w14:paraId="10ADD166" w14:textId="77777777" w:rsidR="00474B20" w:rsidRPr="00D7711C" w:rsidRDefault="00474B20" w:rsidP="005C430E">
      <w:pPr>
        <w:spacing w:after="0" w:line="240" w:lineRule="auto"/>
        <w:rPr>
          <w:color w:val="0070C0"/>
        </w:rPr>
      </w:pPr>
    </w:p>
    <w:p w14:paraId="7746F3AE" w14:textId="6E6361C4" w:rsidR="005C430E" w:rsidRPr="00D7711C" w:rsidRDefault="00F84901" w:rsidP="005C430E">
      <w:pPr>
        <w:spacing w:after="0" w:line="240" w:lineRule="auto"/>
        <w:rPr>
          <w:color w:val="0070C0"/>
        </w:rPr>
      </w:pPr>
      <w:r>
        <w:rPr>
          <w:color w:val="0070C0"/>
        </w:rPr>
        <w:t xml:space="preserve">The items in RED are areas you will need to </w:t>
      </w:r>
      <w:r w:rsidR="005C430E" w:rsidRPr="00D7711C">
        <w:rPr>
          <w:color w:val="0070C0"/>
        </w:rPr>
        <w:t>personalize.</w:t>
      </w:r>
    </w:p>
    <w:p w14:paraId="77FF568D" w14:textId="77777777" w:rsidR="005C430E" w:rsidRDefault="005C430E" w:rsidP="005C430E">
      <w:pPr>
        <w:spacing w:after="0" w:line="240" w:lineRule="auto"/>
        <w:rPr>
          <w:color w:val="FF0000"/>
        </w:rPr>
      </w:pPr>
    </w:p>
    <w:p w14:paraId="19A85CE1" w14:textId="77777777" w:rsidR="00474B20" w:rsidRDefault="00474B20" w:rsidP="005C430E">
      <w:pPr>
        <w:spacing w:after="0" w:line="240" w:lineRule="auto"/>
        <w:rPr>
          <w:color w:val="FF0000"/>
        </w:rPr>
      </w:pPr>
    </w:p>
    <w:p w14:paraId="6AFFEEBD" w14:textId="77777777" w:rsidR="00474B20" w:rsidRDefault="00474B20" w:rsidP="005C430E">
      <w:pPr>
        <w:spacing w:after="0" w:line="240" w:lineRule="auto"/>
        <w:rPr>
          <w:color w:val="FF0000"/>
        </w:rPr>
      </w:pPr>
    </w:p>
    <w:p w14:paraId="7776C20A" w14:textId="77777777" w:rsidR="008843E2" w:rsidRPr="0064250C" w:rsidRDefault="0064250C" w:rsidP="005C430E">
      <w:pPr>
        <w:spacing w:after="0" w:line="240" w:lineRule="auto"/>
        <w:rPr>
          <w:color w:val="FF0000"/>
        </w:rPr>
      </w:pPr>
      <w:r>
        <w:rPr>
          <w:color w:val="FF0000"/>
        </w:rPr>
        <w:t>Date</w:t>
      </w:r>
    </w:p>
    <w:p w14:paraId="21FF03BA" w14:textId="77777777" w:rsidR="00E87C57" w:rsidRDefault="00E87C57" w:rsidP="005C430E">
      <w:pPr>
        <w:spacing w:after="0" w:line="240" w:lineRule="auto"/>
      </w:pPr>
    </w:p>
    <w:p w14:paraId="4F3EC76B" w14:textId="77777777" w:rsidR="00E87C57" w:rsidRDefault="00E87C57" w:rsidP="005C430E">
      <w:pPr>
        <w:spacing w:after="0" w:line="240" w:lineRule="auto"/>
      </w:pPr>
      <w:r>
        <w:t xml:space="preserve">Dear </w:t>
      </w:r>
      <w:r w:rsidRPr="005C430E">
        <w:rPr>
          <w:color w:val="FF0000"/>
        </w:rPr>
        <w:t>Xxx,</w:t>
      </w:r>
    </w:p>
    <w:p w14:paraId="36752D56" w14:textId="77777777" w:rsidR="00E87C57" w:rsidRDefault="00E87C57" w:rsidP="005C430E">
      <w:pPr>
        <w:spacing w:after="0" w:line="240" w:lineRule="auto"/>
      </w:pPr>
    </w:p>
    <w:p w14:paraId="089A5946" w14:textId="7BD996F2" w:rsidR="005E4825" w:rsidRDefault="00E87C57" w:rsidP="005C430E">
      <w:pPr>
        <w:spacing w:after="0" w:line="240" w:lineRule="auto"/>
      </w:pPr>
      <w:r>
        <w:t xml:space="preserve">Thank you so much for the opportunity to visit with you and discuss your need for </w:t>
      </w:r>
      <w:r w:rsidR="00D037FF">
        <w:rPr>
          <w:noProof/>
        </w:rPr>
        <w:t>a</w:t>
      </w:r>
      <w:r w:rsidR="00577965">
        <w:rPr>
          <w:noProof/>
        </w:rPr>
        <w:t xml:space="preserve"> </w:t>
      </w:r>
      <w:r w:rsidR="00F84901">
        <w:rPr>
          <w:noProof/>
          <w:color w:val="FF0000"/>
        </w:rPr>
        <w:t>Job Title interviewing</w:t>
      </w:r>
      <w:r w:rsidRPr="003A28CF">
        <w:rPr>
          <w:noProof/>
        </w:rPr>
        <w:t>.</w:t>
      </w:r>
      <w:r>
        <w:t xml:space="preserve">  I enjoyed speaking with you, and now that I have an even stronger understanding of what it will take to succeed at</w:t>
      </w:r>
      <w:r w:rsidR="00D037FF">
        <w:t xml:space="preserve"> </w:t>
      </w:r>
      <w:r w:rsidR="00F84901">
        <w:t xml:space="preserve">the </w:t>
      </w:r>
      <w:r w:rsidR="00D037FF">
        <w:rPr>
          <w:color w:val="FF0000"/>
        </w:rPr>
        <w:t>Company</w:t>
      </w:r>
      <w:r w:rsidR="0053399F">
        <w:t>,</w:t>
      </w:r>
      <w:r>
        <w:t xml:space="preserve"> I am </w:t>
      </w:r>
      <w:r w:rsidR="0053399F">
        <w:t xml:space="preserve">even more </w:t>
      </w:r>
      <w:r>
        <w:t>confident in my abilities to</w:t>
      </w:r>
      <w:r w:rsidR="00D037FF">
        <w:t xml:space="preserve"> </w:t>
      </w:r>
      <w:r w:rsidR="005E4825">
        <w:t>make an immediate impact</w:t>
      </w:r>
      <w:r w:rsidR="00577965">
        <w:t xml:space="preserve"> in </w:t>
      </w:r>
      <w:r w:rsidR="00F84901">
        <w:rPr>
          <w:color w:val="FF0000"/>
        </w:rPr>
        <w:t>key point of job here.</w:t>
      </w:r>
    </w:p>
    <w:p w14:paraId="7FC92524" w14:textId="77777777" w:rsidR="005E4825" w:rsidRDefault="005E4825" w:rsidP="005C430E">
      <w:pPr>
        <w:spacing w:after="0" w:line="240" w:lineRule="auto"/>
      </w:pPr>
    </w:p>
    <w:p w14:paraId="4859116F" w14:textId="66885B2A" w:rsidR="00E87C57" w:rsidRPr="005E4825" w:rsidRDefault="00E87C57" w:rsidP="005C430E">
      <w:pPr>
        <w:spacing w:after="0" w:line="240" w:lineRule="auto"/>
        <w:rPr>
          <w:color w:val="FF0000"/>
        </w:rPr>
      </w:pPr>
      <w:r>
        <w:t>I appreciate the time you spent with me detailing plan</w:t>
      </w:r>
      <w:r w:rsidR="008E3B4F">
        <w:t>s</w:t>
      </w:r>
      <w:r w:rsidR="00D037FF">
        <w:t xml:space="preserve"> for future projects</w:t>
      </w:r>
      <w:r>
        <w:t xml:space="preserve">, and I </w:t>
      </w:r>
      <w:r w:rsidR="000B1C78">
        <w:t xml:space="preserve">am </w:t>
      </w:r>
      <w:r w:rsidR="00E65C8A">
        <w:t>excited to play a vital role.</w:t>
      </w:r>
      <w:r>
        <w:t xml:space="preserve"> </w:t>
      </w:r>
      <w:r w:rsidR="005E4825">
        <w:t xml:space="preserve"> </w:t>
      </w:r>
      <w:r w:rsidR="005E4825">
        <w:rPr>
          <w:color w:val="FF0000"/>
        </w:rPr>
        <w:t>You can elaborate here on a project or conversation</w:t>
      </w:r>
      <w:r w:rsidR="00F84901">
        <w:rPr>
          <w:color w:val="FF0000"/>
        </w:rPr>
        <w:t>.</w:t>
      </w:r>
    </w:p>
    <w:p w14:paraId="1BFEBD52" w14:textId="77777777" w:rsidR="003A28CF" w:rsidRDefault="003A28CF" w:rsidP="005C430E">
      <w:pPr>
        <w:spacing w:after="0" w:line="240" w:lineRule="auto"/>
      </w:pPr>
    </w:p>
    <w:p w14:paraId="513D0DFD" w14:textId="0CC017D8" w:rsidR="005E4825" w:rsidRDefault="00E87C57" w:rsidP="005C430E">
      <w:pPr>
        <w:spacing w:after="0" w:line="240" w:lineRule="auto"/>
        <w:rPr>
          <w:color w:val="FF0000"/>
        </w:rPr>
      </w:pPr>
      <w:r>
        <w:t xml:space="preserve">I have a proven track record </w:t>
      </w:r>
      <w:r w:rsidR="000B1C78">
        <w:t xml:space="preserve">of success and have been an integral part </w:t>
      </w:r>
      <w:r w:rsidR="003A28CF">
        <w:t>of</w:t>
      </w:r>
      <w:r w:rsidR="00CD5EC8">
        <w:t xml:space="preserve"> </w:t>
      </w:r>
      <w:r w:rsidR="005E4825">
        <w:t>key</w:t>
      </w:r>
      <w:r w:rsidR="002D5DBD">
        <w:t xml:space="preserve"> </w:t>
      </w:r>
      <w:r w:rsidR="003A28CF">
        <w:t xml:space="preserve">initiatives during my </w:t>
      </w:r>
      <w:r w:rsidR="00CD5EC8">
        <w:t>career</w:t>
      </w:r>
      <w:r w:rsidR="005E4825">
        <w:t xml:space="preserve">. After meeting you and your team </w:t>
      </w:r>
      <w:r w:rsidR="005E4825">
        <w:rPr>
          <w:color w:val="FF0000"/>
        </w:rPr>
        <w:t>(</w:t>
      </w:r>
      <w:proofErr w:type="spellStart"/>
      <w:r w:rsidR="005E4825">
        <w:rPr>
          <w:color w:val="FF0000"/>
        </w:rPr>
        <w:t>ist</w:t>
      </w:r>
      <w:proofErr w:type="spellEnd"/>
      <w:r w:rsidR="005E4825">
        <w:rPr>
          <w:color w:val="FF0000"/>
        </w:rPr>
        <w:t xml:space="preserve"> member names)</w:t>
      </w:r>
      <w:r w:rsidR="005E4825">
        <w:t xml:space="preserve">, I am even more excited to collaborate and learn from talented individuals. </w:t>
      </w:r>
      <w:r w:rsidR="00F84901">
        <w:rPr>
          <w:color w:val="FF0000"/>
        </w:rPr>
        <w:t>Sentence about a specific project you talked about</w:t>
      </w:r>
      <w:r w:rsidR="00577965">
        <w:rPr>
          <w:color w:val="FF0000"/>
        </w:rPr>
        <w:t>.</w:t>
      </w:r>
    </w:p>
    <w:p w14:paraId="4342F29F" w14:textId="7A6291B7" w:rsidR="005E4825" w:rsidRDefault="005E4825" w:rsidP="005C430E">
      <w:pPr>
        <w:spacing w:after="0" w:line="240" w:lineRule="auto"/>
        <w:rPr>
          <w:color w:val="FF0000"/>
        </w:rPr>
      </w:pPr>
    </w:p>
    <w:p w14:paraId="327D1ACF" w14:textId="3498816A" w:rsidR="005E4825" w:rsidRPr="005E4825" w:rsidRDefault="005E4825" w:rsidP="005C430E">
      <w:pPr>
        <w:spacing w:after="0" w:line="240" w:lineRule="auto"/>
        <w:rPr>
          <w:color w:val="FF0000"/>
        </w:rPr>
      </w:pPr>
      <w:r>
        <w:rPr>
          <w:color w:val="FF0000"/>
        </w:rPr>
        <w:t>Something that is an ice breaker or was not about work here – college, like the same sports teams, know a mutual colleague, even the weather or Covid stories.</w:t>
      </w:r>
    </w:p>
    <w:p w14:paraId="3BFEA570" w14:textId="77777777" w:rsidR="00E65C8A" w:rsidRDefault="00E65C8A" w:rsidP="005C430E">
      <w:pPr>
        <w:spacing w:after="0" w:line="240" w:lineRule="auto"/>
      </w:pPr>
    </w:p>
    <w:p w14:paraId="331D9FF7" w14:textId="77777777" w:rsidR="00467FE6" w:rsidRDefault="00467FE6" w:rsidP="005C430E">
      <w:pPr>
        <w:spacing w:after="0" w:line="240" w:lineRule="auto"/>
      </w:pPr>
      <w:r>
        <w:t xml:space="preserve">Thank you again for your </w:t>
      </w:r>
      <w:r w:rsidRPr="003A28CF">
        <w:rPr>
          <w:noProof/>
        </w:rPr>
        <w:t>time</w:t>
      </w:r>
      <w:r w:rsidR="003A28CF">
        <w:rPr>
          <w:noProof/>
        </w:rPr>
        <w:t>,</w:t>
      </w:r>
      <w:r>
        <w:t xml:space="preserve"> and I look forward to hearing from you soon.</w:t>
      </w:r>
    </w:p>
    <w:p w14:paraId="128E9E40" w14:textId="77777777" w:rsidR="00467FE6" w:rsidRDefault="00467FE6" w:rsidP="005C430E">
      <w:pPr>
        <w:spacing w:after="0" w:line="240" w:lineRule="auto"/>
      </w:pPr>
    </w:p>
    <w:p w14:paraId="0459B6B9" w14:textId="1163EAAA" w:rsidR="00467FE6" w:rsidRDefault="00467FE6" w:rsidP="005C430E">
      <w:pPr>
        <w:spacing w:after="0" w:line="240" w:lineRule="auto"/>
      </w:pPr>
      <w:r>
        <w:t>Sincerely,</w:t>
      </w:r>
    </w:p>
    <w:p w14:paraId="412E37B3" w14:textId="251BB3DB" w:rsidR="005E4825" w:rsidRDefault="005E4825" w:rsidP="005C430E">
      <w:pPr>
        <w:spacing w:after="0" w:line="240" w:lineRule="auto"/>
      </w:pPr>
    </w:p>
    <w:p w14:paraId="32CFACA1" w14:textId="54E3CD0C" w:rsidR="005E4825" w:rsidRDefault="00F84901" w:rsidP="005C430E">
      <w:pPr>
        <w:spacing w:after="0" w:line="240" w:lineRule="auto"/>
      </w:pPr>
      <w:r>
        <w:t>Name</w:t>
      </w:r>
    </w:p>
    <w:p w14:paraId="11E0E244" w14:textId="37F8F269" w:rsidR="00577965" w:rsidRDefault="00F84901" w:rsidP="005C430E">
      <w:pPr>
        <w:spacing w:after="0" w:line="240" w:lineRule="auto"/>
        <w:rPr>
          <w:rFonts w:ascii="Corbel" w:eastAsia="Calibri" w:hAnsi="Corbel" w:cs="Calibri"/>
          <w:sz w:val="23"/>
          <w:szCs w:val="23"/>
          <w:lang w:val="en-GB"/>
        </w:rPr>
      </w:pPr>
      <w:r>
        <w:rPr>
          <w:rFonts w:ascii="Corbel" w:eastAsia="Calibri" w:hAnsi="Corbel" w:cs="Calibri"/>
          <w:sz w:val="23"/>
          <w:szCs w:val="23"/>
          <w:lang w:val="en-GB"/>
        </w:rPr>
        <w:t>Phone</w:t>
      </w:r>
    </w:p>
    <w:p w14:paraId="64787198" w14:textId="79C3BD27" w:rsidR="00F84901" w:rsidRDefault="00F84901" w:rsidP="005C430E">
      <w:pPr>
        <w:spacing w:after="0" w:line="240" w:lineRule="auto"/>
      </w:pPr>
      <w:r>
        <w:rPr>
          <w:rFonts w:ascii="Corbel" w:eastAsia="Calibri" w:hAnsi="Corbel" w:cs="Calibri"/>
          <w:sz w:val="23"/>
          <w:szCs w:val="23"/>
          <w:lang w:val="en-GB"/>
        </w:rPr>
        <w:t>Email</w:t>
      </w:r>
    </w:p>
    <w:p w14:paraId="4317D213" w14:textId="03E300CB" w:rsidR="005E4825" w:rsidRDefault="005E4825" w:rsidP="005C430E">
      <w:pPr>
        <w:pBdr>
          <w:bottom w:val="double" w:sz="6" w:space="1" w:color="auto"/>
        </w:pBdr>
        <w:spacing w:after="0" w:line="240" w:lineRule="auto"/>
      </w:pPr>
    </w:p>
    <w:p w14:paraId="04839806" w14:textId="476BCAB0" w:rsidR="005E4825" w:rsidRDefault="005E4825" w:rsidP="005C430E">
      <w:pPr>
        <w:spacing w:after="0" w:line="240" w:lineRule="auto"/>
      </w:pPr>
    </w:p>
    <w:p w14:paraId="00C396E6" w14:textId="195B96C9" w:rsidR="005E4825" w:rsidRDefault="005E4825" w:rsidP="005E4825">
      <w:pPr>
        <w:spacing w:after="0" w:line="240" w:lineRule="auto"/>
        <w:rPr>
          <w:color w:val="0070C0"/>
        </w:rPr>
      </w:pPr>
      <w:r>
        <w:rPr>
          <w:color w:val="0070C0"/>
        </w:rPr>
        <w:t xml:space="preserve">Especially in these times, standing out is KEY.  Mail (old school – stamp and handwritten) a thank you card the same day of the interview.  You can mail one to the hiring manager and one to the Recruiter.  I am always so thankful to receive them; it truly sets you apart and solidifies </w:t>
      </w:r>
      <w:r w:rsidR="00F84901">
        <w:rPr>
          <w:color w:val="0070C0"/>
        </w:rPr>
        <w:t xml:space="preserve">your </w:t>
      </w:r>
      <w:r>
        <w:rPr>
          <w:color w:val="0070C0"/>
        </w:rPr>
        <w:t xml:space="preserve">interest. PS:  They sell stamps at the grocery store, lol!  No post office trips </w:t>
      </w:r>
      <w:r w:rsidR="00F84901">
        <w:rPr>
          <w:color w:val="0070C0"/>
        </w:rPr>
        <w:t xml:space="preserve">are </w:t>
      </w:r>
      <w:r>
        <w:rPr>
          <w:color w:val="0070C0"/>
        </w:rPr>
        <w:t>needed.</w:t>
      </w:r>
    </w:p>
    <w:p w14:paraId="4E4A33B4" w14:textId="0FAE6D57" w:rsidR="005E4825" w:rsidRDefault="005E4825" w:rsidP="005E4825">
      <w:pPr>
        <w:spacing w:after="0" w:line="240" w:lineRule="auto"/>
        <w:rPr>
          <w:color w:val="0070C0"/>
        </w:rPr>
      </w:pPr>
    </w:p>
    <w:p w14:paraId="31A55A21" w14:textId="7CEB1541" w:rsidR="005E4825" w:rsidRDefault="005E4825" w:rsidP="005E4825">
      <w:pPr>
        <w:spacing w:after="0" w:line="240" w:lineRule="auto"/>
      </w:pPr>
      <w:r>
        <w:t>Name,</w:t>
      </w:r>
    </w:p>
    <w:p w14:paraId="619B482F" w14:textId="1D2D30BB" w:rsidR="005E4825" w:rsidRDefault="005E4825" w:rsidP="005E4825">
      <w:pPr>
        <w:spacing w:after="0" w:line="240" w:lineRule="auto"/>
      </w:pPr>
    </w:p>
    <w:p w14:paraId="69B340DC" w14:textId="00DC9E9C" w:rsidR="005E4825" w:rsidRDefault="005E4825" w:rsidP="005E4825">
      <w:pPr>
        <w:spacing w:after="0" w:line="240" w:lineRule="auto"/>
      </w:pPr>
      <w:r>
        <w:t xml:space="preserve">Thank you so much for taking the time out of your schedule </w:t>
      </w:r>
      <w:r w:rsidRPr="005E4825">
        <w:rPr>
          <w:b/>
          <w:bCs/>
          <w:color w:val="FF0000"/>
        </w:rPr>
        <w:t>on DATE</w:t>
      </w:r>
      <w:r>
        <w:rPr>
          <w:color w:val="FF0000"/>
        </w:rPr>
        <w:t xml:space="preserve"> </w:t>
      </w:r>
      <w:r>
        <w:t>to meet with me.  I enjoyed meeting you and your team, and I look forward to hearing from you soon.</w:t>
      </w:r>
    </w:p>
    <w:p w14:paraId="728FC8B0" w14:textId="1112EC45" w:rsidR="005E4825" w:rsidRDefault="005E4825" w:rsidP="005E4825">
      <w:pPr>
        <w:spacing w:after="0" w:line="240" w:lineRule="auto"/>
      </w:pPr>
    </w:p>
    <w:p w14:paraId="0B89722E" w14:textId="20E8CB88" w:rsidR="005E4825" w:rsidRDefault="00F84901" w:rsidP="005E4825">
      <w:pPr>
        <w:spacing w:after="0" w:line="240" w:lineRule="auto"/>
      </w:pPr>
      <w:r>
        <w:t>Sincerely,</w:t>
      </w:r>
    </w:p>
    <w:p w14:paraId="1DD4DB14" w14:textId="52F32C40" w:rsidR="00F84901" w:rsidRDefault="00F84901" w:rsidP="005E4825">
      <w:pPr>
        <w:spacing w:after="0" w:line="240" w:lineRule="auto"/>
      </w:pPr>
      <w:r>
        <w:t>Name</w:t>
      </w:r>
    </w:p>
    <w:p w14:paraId="55F56825" w14:textId="0ACA44DA" w:rsidR="00F84901" w:rsidRPr="005E4825" w:rsidRDefault="00F84901" w:rsidP="005E4825">
      <w:pPr>
        <w:spacing w:after="0" w:line="240" w:lineRule="auto"/>
      </w:pPr>
      <w:r>
        <w:t>Phone</w:t>
      </w:r>
    </w:p>
    <w:p w14:paraId="6018D082" w14:textId="3304000A" w:rsidR="005E4825" w:rsidRDefault="005E4825" w:rsidP="005E4825">
      <w:pPr>
        <w:spacing w:after="0" w:line="240" w:lineRule="auto"/>
        <w:rPr>
          <w:color w:val="0070C0"/>
        </w:rPr>
      </w:pPr>
    </w:p>
    <w:p w14:paraId="3B82604A" w14:textId="77777777" w:rsidR="005E4825" w:rsidRPr="00852DF5" w:rsidRDefault="005E4825" w:rsidP="005E4825">
      <w:pPr>
        <w:spacing w:after="0" w:line="240" w:lineRule="auto"/>
        <w:rPr>
          <w:b/>
          <w:i/>
        </w:rPr>
      </w:pPr>
    </w:p>
    <w:p w14:paraId="546341A0" w14:textId="3A00844A" w:rsidR="00EB7585" w:rsidRPr="00D7711C" w:rsidRDefault="00852DF5" w:rsidP="00852DF5">
      <w:pPr>
        <w:rPr>
          <w:b/>
          <w:i/>
        </w:rPr>
      </w:pPr>
      <w:r w:rsidRPr="00852DF5">
        <w:rPr>
          <w:b/>
          <w:i/>
        </w:rPr>
        <w:t xml:space="preserve"> </w:t>
      </w:r>
    </w:p>
    <w:sectPr w:rsidR="00EB7585" w:rsidRPr="00D771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4A7071"/>
    <w:multiLevelType w:val="hybridMultilevel"/>
    <w:tmpl w:val="FCF01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YyMzYzMrE0M7U0NjVX0lEKTi0uzszPAykwtKwFAOErruAtAAAA"/>
  </w:docVars>
  <w:rsids>
    <w:rsidRoot w:val="00E87C57"/>
    <w:rsid w:val="00055A21"/>
    <w:rsid w:val="000B1C78"/>
    <w:rsid w:val="00113995"/>
    <w:rsid w:val="0011598A"/>
    <w:rsid w:val="0011721D"/>
    <w:rsid w:val="001C21FB"/>
    <w:rsid w:val="002D4D31"/>
    <w:rsid w:val="002D5DBD"/>
    <w:rsid w:val="002D716C"/>
    <w:rsid w:val="002F4488"/>
    <w:rsid w:val="003A28CF"/>
    <w:rsid w:val="00467FE6"/>
    <w:rsid w:val="00474B20"/>
    <w:rsid w:val="0053399F"/>
    <w:rsid w:val="00556541"/>
    <w:rsid w:val="005613E8"/>
    <w:rsid w:val="00577965"/>
    <w:rsid w:val="00590099"/>
    <w:rsid w:val="005C430E"/>
    <w:rsid w:val="005E1CE7"/>
    <w:rsid w:val="005E4825"/>
    <w:rsid w:val="0064250C"/>
    <w:rsid w:val="006C523D"/>
    <w:rsid w:val="00810534"/>
    <w:rsid w:val="00840246"/>
    <w:rsid w:val="00846919"/>
    <w:rsid w:val="00852DF5"/>
    <w:rsid w:val="008E3B4F"/>
    <w:rsid w:val="00953F27"/>
    <w:rsid w:val="00A2020F"/>
    <w:rsid w:val="00A808CC"/>
    <w:rsid w:val="00B40982"/>
    <w:rsid w:val="00B71DB0"/>
    <w:rsid w:val="00B87070"/>
    <w:rsid w:val="00BA5084"/>
    <w:rsid w:val="00BF0414"/>
    <w:rsid w:val="00BF6508"/>
    <w:rsid w:val="00CD5EC8"/>
    <w:rsid w:val="00D037FF"/>
    <w:rsid w:val="00D04F18"/>
    <w:rsid w:val="00D07FD4"/>
    <w:rsid w:val="00D7711C"/>
    <w:rsid w:val="00DD22AF"/>
    <w:rsid w:val="00E03B88"/>
    <w:rsid w:val="00E40117"/>
    <w:rsid w:val="00E65C8A"/>
    <w:rsid w:val="00E87C57"/>
    <w:rsid w:val="00EB7585"/>
    <w:rsid w:val="00EE6E5D"/>
    <w:rsid w:val="00EF454B"/>
    <w:rsid w:val="00F31943"/>
    <w:rsid w:val="00F84901"/>
    <w:rsid w:val="00F95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962A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5C43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43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43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43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430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3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30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C430E"/>
    <w:pPr>
      <w:ind w:left="720"/>
      <w:contextualSpacing/>
    </w:pPr>
  </w:style>
  <w:style w:type="character" w:customStyle="1" w:styleId="missing-image-user">
    <w:name w:val="missing-image-user"/>
    <w:basedOn w:val="DefaultParagraphFont"/>
    <w:rsid w:val="003A28CF"/>
  </w:style>
  <w:style w:type="paragraph" w:styleId="NoSpacing">
    <w:name w:val="No Spacing"/>
    <w:uiPriority w:val="1"/>
    <w:qFormat/>
    <w:rsid w:val="003A28CF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40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21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r</dc:creator>
  <cp:lastModifiedBy>Charmaine</cp:lastModifiedBy>
  <cp:revision>4</cp:revision>
  <dcterms:created xsi:type="dcterms:W3CDTF">2021-02-11T01:03:00Z</dcterms:created>
  <dcterms:modified xsi:type="dcterms:W3CDTF">2021-04-04T01:26:00Z</dcterms:modified>
</cp:coreProperties>
</file>